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andon Polci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nd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lci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37 North California Avenue, Chicago, IL, USA Chicago, IL, USA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andonpolci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3075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6/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